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Олейник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006745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4889633" cy="3176336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405466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5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4908884" cy="3561347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080534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947385" cy="4639376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463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020469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466170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Олейник Анастасия</dc:creator>
  <dc:language>ru-RU</dc:language>
  <cp:keywords/>
  <dcterms:created xsi:type="dcterms:W3CDTF">2024-09-25T08:59:06Z</dcterms:created>
  <dcterms:modified xsi:type="dcterms:W3CDTF">2024-09-25T08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